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le"/>
      </w:pPr>
      <w:r>
        <w:t xml:space="preserve">Title </w:t>
      </w:r>
    </w:p>
    <w:p w14:paraId="103A38B7" w14:textId="77777777" w:rsidR="00965BC4" w:rsidRDefault="00927844">
      <w:pPr>
        <w:pStyle w:val="Subtitle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e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Heading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Heading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>
      <w:pPr>
        <w:pStyle w:val="Heading3"/>
      </w:pPr>
      <w:bookmarkStart w:id="2" w:name="heading-3"/>
      <w:r>
        <w:t xml:space="preserve"> Heading 3 </w:t>
      </w:r>
      <w:bookmarkEnd w:id="2"/>
    </w:p>
    <w:p w14:paraId="74831440" w14:textId="77777777" w:rsidR="00965BC4" w:rsidRDefault="00927844">
      <w:pPr>
        <w:pStyle w:val="Heading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Heading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Heading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Heading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Heading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Heading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8B43E4" w14:textId="77777777" w:rsidR="00965BC4" w:rsidRDefault="00927844">
      <w:pPr>
        <w:pStyle w:val="BlockText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 w14:paraId="34FDD2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458F9" w14:textId="77777777" w:rsidR="00433541" w:rsidRDefault="00433541">
      <w:pPr>
        <w:spacing w:after="0"/>
      </w:pPr>
      <w:r>
        <w:separator/>
      </w:r>
    </w:p>
  </w:endnote>
  <w:endnote w:type="continuationSeparator" w:id="0">
    <w:p w14:paraId="00B0BCDD" w14:textId="77777777" w:rsidR="00433541" w:rsidRDefault="004335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E8133" w14:textId="77777777" w:rsidR="00433541" w:rsidRDefault="00433541">
      <w:r>
        <w:separator/>
      </w:r>
    </w:p>
  </w:footnote>
  <w:footnote w:type="continuationSeparator" w:id="0">
    <w:p w14:paraId="7A8033F9" w14:textId="77777777" w:rsidR="00433541" w:rsidRDefault="00433541">
      <w:r>
        <w:continuationSeparator/>
      </w:r>
    </w:p>
  </w:footnote>
  <w:footnote w:id="1">
    <w:p w14:paraId="02C9B9B6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61EFA"/>
    <w:rsid w:val="00315FDC"/>
    <w:rsid w:val="003E4FD4"/>
    <w:rsid w:val="00414F13"/>
    <w:rsid w:val="00433541"/>
    <w:rsid w:val="00452BDA"/>
    <w:rsid w:val="00480313"/>
    <w:rsid w:val="004E29B3"/>
    <w:rsid w:val="00590D07"/>
    <w:rsid w:val="006E11ED"/>
    <w:rsid w:val="00764BD3"/>
    <w:rsid w:val="00784D58"/>
    <w:rsid w:val="007D65BA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876A2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D54AB2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0</cp:revision>
  <dcterms:created xsi:type="dcterms:W3CDTF">2019-04-28T04:02:00Z</dcterms:created>
  <dcterms:modified xsi:type="dcterms:W3CDTF">2021-10-14T06:56:00Z</dcterms:modified>
</cp:coreProperties>
</file>